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6720" w:rsidRDefault="00F46720" w:rsidP="00F46720">
      <w:pPr>
        <w:jc w:val="center"/>
        <w:rPr>
          <w:b/>
          <w:sz w:val="28"/>
          <w:szCs w:val="28"/>
        </w:rPr>
      </w:pPr>
      <w:r w:rsidRPr="00982315">
        <w:rPr>
          <w:b/>
          <w:sz w:val="28"/>
          <w:szCs w:val="28"/>
        </w:rPr>
        <w:t>Bachelor of ICT</w:t>
      </w:r>
      <w:r w:rsidR="000538E4">
        <w:rPr>
          <w:b/>
          <w:sz w:val="28"/>
          <w:szCs w:val="28"/>
        </w:rPr>
        <w:t xml:space="preserve"> - </w:t>
      </w:r>
      <w:r w:rsidRPr="00982315">
        <w:rPr>
          <w:b/>
          <w:sz w:val="28"/>
          <w:szCs w:val="28"/>
        </w:rPr>
        <w:t xml:space="preserve">BCIS301-AMIC700 Assessment </w:t>
      </w:r>
      <w:r w:rsidR="00F45118" w:rsidRPr="00982315">
        <w:rPr>
          <w:b/>
          <w:sz w:val="28"/>
          <w:szCs w:val="28"/>
        </w:rPr>
        <w:t xml:space="preserve">Number </w:t>
      </w:r>
      <w:r w:rsidRPr="00982315">
        <w:rPr>
          <w:b/>
          <w:sz w:val="28"/>
          <w:szCs w:val="28"/>
        </w:rPr>
        <w:t>1</w:t>
      </w:r>
    </w:p>
    <w:p w:rsidR="00D70647" w:rsidRPr="00D70647" w:rsidRDefault="00BF704C" w:rsidP="00F46720">
      <w:pPr>
        <w:jc w:val="center"/>
        <w:rPr>
          <w:b/>
          <w:i/>
          <w:sz w:val="28"/>
          <w:szCs w:val="28"/>
        </w:rPr>
      </w:pPr>
      <w:r>
        <w:rPr>
          <w:b/>
          <w:i/>
          <w:noProof/>
          <w:sz w:val="28"/>
          <w:szCs w:val="28"/>
        </w:rPr>
        <w:t>The completed work (report) is due</w:t>
      </w:r>
      <w:r w:rsidR="00845DEA">
        <w:rPr>
          <w:b/>
          <w:i/>
          <w:sz w:val="28"/>
          <w:szCs w:val="28"/>
        </w:rPr>
        <w:t xml:space="preserve"> at</w:t>
      </w:r>
      <w:r w:rsidR="00D70647" w:rsidRPr="00D70647">
        <w:rPr>
          <w:b/>
          <w:i/>
          <w:sz w:val="28"/>
          <w:szCs w:val="28"/>
        </w:rPr>
        <w:t xml:space="preserve"> </w:t>
      </w:r>
      <w:r w:rsidR="00D70647" w:rsidRPr="00845DEA">
        <w:rPr>
          <w:b/>
          <w:i/>
          <w:noProof/>
          <w:sz w:val="28"/>
          <w:szCs w:val="28"/>
        </w:rPr>
        <w:t>5</w:t>
      </w:r>
      <w:r w:rsidR="00845DEA">
        <w:rPr>
          <w:b/>
          <w:i/>
          <w:noProof/>
          <w:sz w:val="28"/>
          <w:szCs w:val="28"/>
        </w:rPr>
        <w:t xml:space="preserve"> </w:t>
      </w:r>
      <w:r w:rsidR="00D70647" w:rsidRPr="00845DEA">
        <w:rPr>
          <w:b/>
          <w:i/>
          <w:noProof/>
          <w:sz w:val="28"/>
          <w:szCs w:val="28"/>
        </w:rPr>
        <w:t>pm</w:t>
      </w:r>
      <w:r w:rsidR="00D70647" w:rsidRPr="00D70647">
        <w:rPr>
          <w:b/>
          <w:i/>
          <w:sz w:val="28"/>
          <w:szCs w:val="28"/>
        </w:rPr>
        <w:t xml:space="preserve"> </w:t>
      </w:r>
      <w:r w:rsidR="00845DEA">
        <w:rPr>
          <w:b/>
          <w:i/>
          <w:sz w:val="28"/>
          <w:szCs w:val="28"/>
        </w:rPr>
        <w:t xml:space="preserve">on </w:t>
      </w:r>
      <w:proofErr w:type="gramStart"/>
      <w:r w:rsidR="002F7A7E">
        <w:rPr>
          <w:b/>
          <w:i/>
          <w:sz w:val="28"/>
          <w:szCs w:val="28"/>
        </w:rPr>
        <w:t xml:space="preserve">the </w:t>
      </w:r>
      <w:r>
        <w:rPr>
          <w:b/>
          <w:i/>
          <w:noProof/>
          <w:sz w:val="28"/>
          <w:szCs w:val="28"/>
        </w:rPr>
        <w:t>15</w:t>
      </w:r>
      <w:r w:rsidRPr="00BF704C">
        <w:rPr>
          <w:b/>
          <w:i/>
          <w:noProof/>
          <w:sz w:val="28"/>
          <w:szCs w:val="28"/>
          <w:vertAlign w:val="superscript"/>
        </w:rPr>
        <w:t>th</w:t>
      </w:r>
      <w:r>
        <w:rPr>
          <w:b/>
          <w:i/>
          <w:noProof/>
          <w:sz w:val="28"/>
          <w:szCs w:val="28"/>
        </w:rPr>
        <w:t xml:space="preserve"> of </w:t>
      </w:r>
      <w:r w:rsidR="004D082A">
        <w:rPr>
          <w:b/>
          <w:i/>
          <w:noProof/>
          <w:sz w:val="28"/>
          <w:szCs w:val="28"/>
        </w:rPr>
        <w:t>October</w:t>
      </w:r>
      <w:proofErr w:type="gramEnd"/>
      <w:r>
        <w:rPr>
          <w:b/>
          <w:i/>
          <w:noProof/>
          <w:sz w:val="28"/>
          <w:szCs w:val="28"/>
        </w:rPr>
        <w:t xml:space="preserve"> </w:t>
      </w:r>
      <w:r>
        <w:rPr>
          <w:b/>
          <w:i/>
          <w:sz w:val="28"/>
          <w:szCs w:val="28"/>
        </w:rPr>
        <w:t>2019</w:t>
      </w:r>
    </w:p>
    <w:p w:rsidR="00F46720" w:rsidRPr="00F45118" w:rsidRDefault="00F46720">
      <w:pPr>
        <w:rPr>
          <w:b/>
          <w:u w:val="single"/>
        </w:rPr>
      </w:pPr>
      <w:r w:rsidRPr="00F45118">
        <w:rPr>
          <w:b/>
          <w:u w:val="single"/>
        </w:rPr>
        <w:t>Overview</w:t>
      </w:r>
    </w:p>
    <w:p w:rsidR="00A972E9" w:rsidRDefault="00F45118">
      <w:pPr>
        <w:rPr>
          <w:noProof/>
        </w:rPr>
      </w:pPr>
      <w:r>
        <w:t xml:space="preserve">This assessment relates to </w:t>
      </w:r>
      <w:r w:rsidR="000C4FA6">
        <w:t xml:space="preserve">developing a </w:t>
      </w:r>
      <w:r w:rsidR="00A972E9">
        <w:t xml:space="preserve">tool for assessing the risk of failure of </w:t>
      </w:r>
      <w:r w:rsidR="00BF704C">
        <w:t>IT</w:t>
      </w:r>
      <w:r w:rsidR="00A972E9">
        <w:t xml:space="preserve"> deployment projects. </w:t>
      </w:r>
    </w:p>
    <w:p w:rsidR="00362F66" w:rsidRDefault="00362F66">
      <w:r>
        <w:t xml:space="preserve">The assessment covers most of the competencies that have </w:t>
      </w:r>
      <w:r w:rsidRPr="00A972E9">
        <w:rPr>
          <w:noProof/>
        </w:rPr>
        <w:t>been discussed</w:t>
      </w:r>
      <w:r>
        <w:t xml:space="preserve"> in t</w:t>
      </w:r>
      <w:r w:rsidR="00A972E9">
        <w:t xml:space="preserve">he </w:t>
      </w:r>
      <w:r w:rsidRPr="00A972E9">
        <w:rPr>
          <w:i/>
        </w:rPr>
        <w:t>IT deployment planning</w:t>
      </w:r>
      <w:r w:rsidR="00A972E9">
        <w:t xml:space="preserve"> section of your workshop</w:t>
      </w:r>
      <w:r w:rsidR="004D082A">
        <w:t>s</w:t>
      </w:r>
      <w:r w:rsidR="00A972E9">
        <w:t xml:space="preserve"> – including systematic data gathering, qualitative analysis of data</w:t>
      </w:r>
      <w:proofErr w:type="gramStart"/>
      <w:r w:rsidR="00A972E9">
        <w:t xml:space="preserve">, </w:t>
      </w:r>
      <w:r>
        <w:t xml:space="preserve"> strategic</w:t>
      </w:r>
      <w:proofErr w:type="gramEnd"/>
      <w:r>
        <w:t xml:space="preserve"> analysis, </w:t>
      </w:r>
      <w:r w:rsidR="00A972E9">
        <w:t xml:space="preserve">and </w:t>
      </w:r>
      <w:r>
        <w:t>strategic evaluation</w:t>
      </w:r>
      <w:r w:rsidR="00A972E9">
        <w:t>.</w:t>
      </w:r>
    </w:p>
    <w:p w:rsidR="008F7A1D" w:rsidRDefault="008F7A1D">
      <w:r>
        <w:t xml:space="preserve">The assessment </w:t>
      </w:r>
      <w:proofErr w:type="gramStart"/>
      <w:r>
        <w:t>is expected</w:t>
      </w:r>
      <w:proofErr w:type="gramEnd"/>
      <w:r>
        <w:t xml:space="preserve"> to </w:t>
      </w:r>
      <w:r w:rsidR="004D082A">
        <w:t>include:</w:t>
      </w:r>
    </w:p>
    <w:p w:rsidR="008F7A1D" w:rsidRDefault="008F7A1D" w:rsidP="008F7A1D">
      <w:pPr>
        <w:pStyle w:val="ListParagraph"/>
        <w:numPr>
          <w:ilvl w:val="0"/>
          <w:numId w:val="10"/>
        </w:numPr>
      </w:pPr>
      <w:r>
        <w:t xml:space="preserve">Analysis of </w:t>
      </w:r>
      <w:r w:rsidR="004D082A">
        <w:t xml:space="preserve">three articles discussing </w:t>
      </w:r>
      <w:r>
        <w:t xml:space="preserve">real IT deployment initiatives that failed. The sources </w:t>
      </w:r>
      <w:proofErr w:type="gramStart"/>
      <w:r>
        <w:t>will be made</w:t>
      </w:r>
      <w:proofErr w:type="gramEnd"/>
      <w:r>
        <w:t xml:space="preserve"> available.</w:t>
      </w:r>
    </w:p>
    <w:p w:rsidR="004D082A" w:rsidRDefault="004D082A" w:rsidP="008F7A1D">
      <w:pPr>
        <w:pStyle w:val="ListParagraph"/>
        <w:numPr>
          <w:ilvl w:val="0"/>
          <w:numId w:val="10"/>
        </w:numPr>
      </w:pPr>
      <w:r>
        <w:t>Analysis of one successful IT deployments.</w:t>
      </w:r>
    </w:p>
    <w:p w:rsidR="004D082A" w:rsidRDefault="004D082A" w:rsidP="008F7A1D">
      <w:pPr>
        <w:pStyle w:val="ListParagraph"/>
        <w:numPr>
          <w:ilvl w:val="0"/>
          <w:numId w:val="10"/>
        </w:numPr>
      </w:pPr>
      <w:r>
        <w:t>Using the outcome of the analysis to build a risk assessment tool – to identify potential failure risk of projects.</w:t>
      </w:r>
    </w:p>
    <w:p w:rsidR="004D082A" w:rsidRDefault="004D082A" w:rsidP="008F7A1D">
      <w:pPr>
        <w:pStyle w:val="ListParagraph"/>
        <w:numPr>
          <w:ilvl w:val="0"/>
          <w:numId w:val="10"/>
        </w:numPr>
      </w:pPr>
      <w:r>
        <w:t>Compiling a report to outline the entire work you had undertaken.</w:t>
      </w:r>
    </w:p>
    <w:p w:rsidR="00A972E9" w:rsidRDefault="00A972E9" w:rsidP="009D582A">
      <w:r>
        <w:t xml:space="preserve">You </w:t>
      </w:r>
      <w:proofErr w:type="gramStart"/>
      <w:r>
        <w:t>are expected</w:t>
      </w:r>
      <w:proofErr w:type="gramEnd"/>
      <w:r>
        <w:t xml:space="preserve"> to deliver:</w:t>
      </w:r>
    </w:p>
    <w:p w:rsidR="00A24760" w:rsidRDefault="00A24760" w:rsidP="00A972E9">
      <w:pPr>
        <w:pStyle w:val="ListParagraph"/>
        <w:numPr>
          <w:ilvl w:val="0"/>
          <w:numId w:val="9"/>
        </w:numPr>
      </w:pPr>
      <w:r>
        <w:t xml:space="preserve">Your data and qualitative analysis of data electronically via email. Please make sure that the subject of your email </w:t>
      </w:r>
      <w:r w:rsidRPr="00A24760">
        <w:rPr>
          <w:noProof/>
        </w:rPr>
        <w:t>is ‘</w:t>
      </w:r>
      <w:r w:rsidR="004D082A">
        <w:rPr>
          <w:noProof/>
        </w:rPr>
        <w:t>BCIS301 – S2</w:t>
      </w:r>
      <w:r w:rsidR="00BF704C">
        <w:rPr>
          <w:noProof/>
        </w:rPr>
        <w:t xml:space="preserve"> 2019</w:t>
      </w:r>
      <w:r>
        <w:rPr>
          <w:noProof/>
        </w:rPr>
        <w:t xml:space="preserve"> – Data Analysis</w:t>
      </w:r>
      <w:r w:rsidR="004D082A">
        <w:rPr>
          <w:noProof/>
        </w:rPr>
        <w:t xml:space="preserve"> - name</w:t>
      </w:r>
      <w:r>
        <w:rPr>
          <w:noProof/>
        </w:rPr>
        <w:t xml:space="preserve">.’ Make sure you include your names. Only one set of data </w:t>
      </w:r>
      <w:r w:rsidR="00BF704C">
        <w:rPr>
          <w:noProof/>
        </w:rPr>
        <w:t xml:space="preserve">per team </w:t>
      </w:r>
      <w:r>
        <w:rPr>
          <w:noProof/>
        </w:rPr>
        <w:t>is to be submitted.</w:t>
      </w:r>
    </w:p>
    <w:p w:rsidR="00A24760" w:rsidRPr="00A24760" w:rsidRDefault="000538E4" w:rsidP="00A972E9">
      <w:pPr>
        <w:pStyle w:val="ListParagraph"/>
        <w:numPr>
          <w:ilvl w:val="0"/>
          <w:numId w:val="9"/>
        </w:numPr>
        <w:rPr>
          <w:noProof/>
        </w:rPr>
      </w:pPr>
      <w:r>
        <w:rPr>
          <w:noProof/>
        </w:rPr>
        <w:t xml:space="preserve">Your report </w:t>
      </w:r>
      <w:r w:rsidR="00A24760">
        <w:rPr>
          <w:noProof/>
        </w:rPr>
        <w:t>printed in hard copy</w:t>
      </w:r>
      <w:r>
        <w:rPr>
          <w:noProof/>
        </w:rPr>
        <w:t xml:space="preserve"> – please see Appendix A for more information about the expectations of the report. </w:t>
      </w:r>
      <w:r w:rsidR="00A24760" w:rsidRPr="00A24760">
        <w:rPr>
          <w:noProof/>
        </w:rPr>
        <w:t xml:space="preserve">The report is to be delivered to Sandy </w:t>
      </w:r>
      <w:r w:rsidR="00BF704C">
        <w:rPr>
          <w:noProof/>
        </w:rPr>
        <w:t xml:space="preserve">(N216) </w:t>
      </w:r>
      <w:r w:rsidR="00A24760" w:rsidRPr="00A24760">
        <w:rPr>
          <w:noProof/>
        </w:rPr>
        <w:t>or dropped in the assignment box by Sandy’s office</w:t>
      </w:r>
      <w:r w:rsidR="00BF704C">
        <w:rPr>
          <w:noProof/>
        </w:rPr>
        <w:t xml:space="preserve"> (insi</w:t>
      </w:r>
      <w:r w:rsidR="008F7A1D">
        <w:rPr>
          <w:noProof/>
        </w:rPr>
        <w:t>de the Department</w:t>
      </w:r>
      <w:r w:rsidR="004D082A">
        <w:rPr>
          <w:noProof/>
        </w:rPr>
        <w:t>’s</w:t>
      </w:r>
      <w:r w:rsidR="008F7A1D">
        <w:rPr>
          <w:noProof/>
        </w:rPr>
        <w:t xml:space="preserve"> office areas and next to Sandy’s office)</w:t>
      </w:r>
      <w:r w:rsidR="00A24760" w:rsidRPr="00A24760">
        <w:rPr>
          <w:noProof/>
        </w:rPr>
        <w:t>.</w:t>
      </w:r>
    </w:p>
    <w:p w:rsidR="00A24760" w:rsidRDefault="00A24760" w:rsidP="00A24760">
      <w:pPr>
        <w:rPr>
          <w:noProof/>
        </w:rPr>
      </w:pPr>
      <w:r>
        <w:rPr>
          <w:noProof/>
        </w:rPr>
        <w:t xml:space="preserve">The results will </w:t>
      </w:r>
      <w:r w:rsidRPr="006B601F">
        <w:rPr>
          <w:noProof/>
        </w:rPr>
        <w:t>be announced</w:t>
      </w:r>
      <w:r>
        <w:rPr>
          <w:noProof/>
        </w:rPr>
        <w:t xml:space="preserve"> within </w:t>
      </w:r>
      <w:r w:rsidR="006B601F">
        <w:rPr>
          <w:noProof/>
        </w:rPr>
        <w:t>ten</w:t>
      </w:r>
      <w:r>
        <w:rPr>
          <w:noProof/>
        </w:rPr>
        <w:t xml:space="preserve"> working days of the submission of the assignment. If there are any changes in the timeline of returning the results, you will </w:t>
      </w:r>
      <w:r w:rsidRPr="006B601F">
        <w:rPr>
          <w:noProof/>
        </w:rPr>
        <w:t>be notified</w:t>
      </w:r>
      <w:r>
        <w:rPr>
          <w:noProof/>
        </w:rPr>
        <w:t xml:space="preserve"> of the change.</w:t>
      </w:r>
    </w:p>
    <w:p w:rsidR="00F45118" w:rsidRPr="00E74AFA" w:rsidRDefault="00E74AFA">
      <w:pPr>
        <w:rPr>
          <w:b/>
          <w:u w:val="single"/>
        </w:rPr>
      </w:pPr>
      <w:r w:rsidRPr="00E74AFA">
        <w:rPr>
          <w:b/>
          <w:u w:val="single"/>
        </w:rPr>
        <w:t>Phases of the assessment</w:t>
      </w:r>
    </w:p>
    <w:p w:rsidR="00E74AFA" w:rsidRDefault="00E74AFA" w:rsidP="00E74AFA">
      <w:pPr>
        <w:pStyle w:val="ListParagraph"/>
        <w:numPr>
          <w:ilvl w:val="0"/>
          <w:numId w:val="6"/>
        </w:numPr>
      </w:pPr>
      <w:r>
        <w:t>Form teams of two students</w:t>
      </w:r>
      <w:r w:rsidR="008F7A1D">
        <w:t xml:space="preserve"> –completed</w:t>
      </w:r>
      <w:r>
        <w:t>.</w:t>
      </w:r>
    </w:p>
    <w:p w:rsidR="009D582A" w:rsidRDefault="00523BA7" w:rsidP="00E74AFA">
      <w:pPr>
        <w:pStyle w:val="ListParagraph"/>
        <w:numPr>
          <w:ilvl w:val="0"/>
          <w:numId w:val="6"/>
        </w:numPr>
      </w:pPr>
      <w:r>
        <w:t xml:space="preserve">Conduct </w:t>
      </w:r>
      <w:r w:rsidR="009D582A">
        <w:t xml:space="preserve">qualitative data analysis of resources </w:t>
      </w:r>
      <w:r w:rsidR="004D082A">
        <w:t>– completed.</w:t>
      </w:r>
    </w:p>
    <w:p w:rsidR="004D082A" w:rsidRDefault="009D582A" w:rsidP="00E74AFA">
      <w:pPr>
        <w:pStyle w:val="ListParagraph"/>
        <w:numPr>
          <w:ilvl w:val="0"/>
          <w:numId w:val="6"/>
        </w:numPr>
      </w:pPr>
      <w:r>
        <w:t xml:space="preserve">Conduct the final analysis of </w:t>
      </w:r>
      <w:r w:rsidR="004D082A">
        <w:t>themes to shape groups of themes.</w:t>
      </w:r>
    </w:p>
    <w:p w:rsidR="004D082A" w:rsidRDefault="004D082A" w:rsidP="00E74AFA">
      <w:pPr>
        <w:pStyle w:val="ListParagraph"/>
        <w:numPr>
          <w:ilvl w:val="0"/>
          <w:numId w:val="6"/>
        </w:numPr>
      </w:pPr>
      <w:r>
        <w:t>Build a risk assessment tool.</w:t>
      </w:r>
    </w:p>
    <w:p w:rsidR="009D582A" w:rsidRDefault="009D582A" w:rsidP="00E74AFA">
      <w:pPr>
        <w:pStyle w:val="ListParagraph"/>
        <w:numPr>
          <w:ilvl w:val="0"/>
          <w:numId w:val="6"/>
        </w:numPr>
      </w:pPr>
      <w:r>
        <w:t>Compl</w:t>
      </w:r>
      <w:r w:rsidR="000538E4">
        <w:t>e</w:t>
      </w:r>
      <w:r>
        <w:t xml:space="preserve">te your report – please see the guide </w:t>
      </w:r>
      <w:r w:rsidR="000538E4">
        <w:t xml:space="preserve">(Appendix A) </w:t>
      </w:r>
      <w:r>
        <w:t>for expec</w:t>
      </w:r>
      <w:r w:rsidR="000538E4">
        <w:t>t</w:t>
      </w:r>
      <w:r>
        <w:t>ations of what should be included in the report.</w:t>
      </w:r>
    </w:p>
    <w:p w:rsidR="00845DEA" w:rsidRDefault="00845DEA">
      <w:pPr>
        <w:rPr>
          <w:b/>
          <w:u w:val="single"/>
        </w:rPr>
      </w:pPr>
      <w:r>
        <w:rPr>
          <w:b/>
          <w:u w:val="single"/>
        </w:rPr>
        <w:br w:type="page"/>
      </w:r>
    </w:p>
    <w:p w:rsidR="00264C4F" w:rsidRDefault="00264C4F">
      <w:pPr>
        <w:rPr>
          <w:b/>
          <w:u w:val="single"/>
        </w:rPr>
      </w:pPr>
      <w:r>
        <w:rPr>
          <w:b/>
          <w:u w:val="single"/>
        </w:rPr>
        <w:lastRenderedPageBreak/>
        <w:t>How is your work marked?</w:t>
      </w:r>
    </w:p>
    <w:p w:rsidR="00D15C66" w:rsidRDefault="00D15C66">
      <w:r>
        <w:t xml:space="preserve">Competencies assessed </w:t>
      </w:r>
      <w:r w:rsidRPr="00845DEA">
        <w:rPr>
          <w:noProof/>
        </w:rPr>
        <w:t>were outlined</w:t>
      </w:r>
      <w:r>
        <w:t xml:space="preserve"> in the ‘overview’ section – please check.</w:t>
      </w:r>
    </w:p>
    <w:p w:rsidR="00F46720" w:rsidRPr="00D15C66" w:rsidRDefault="00264C4F">
      <w:r w:rsidRPr="00D15C66">
        <w:t xml:space="preserve">The marking model includes </w:t>
      </w:r>
      <w:r w:rsidRPr="00845DEA">
        <w:rPr>
          <w:noProof/>
        </w:rPr>
        <w:t>criteria</w:t>
      </w:r>
      <w:r w:rsidR="00D15C66" w:rsidRPr="00D15C66">
        <w:t xml:space="preserve"> and the </w:t>
      </w:r>
      <w:r w:rsidR="00D15C66" w:rsidRPr="00845DEA">
        <w:rPr>
          <w:noProof/>
        </w:rPr>
        <w:t>me</w:t>
      </w:r>
      <w:r w:rsidR="00845DEA">
        <w:rPr>
          <w:noProof/>
        </w:rPr>
        <w:t>t</w:t>
      </w:r>
      <w:r w:rsidR="00D15C66" w:rsidRPr="00845DEA">
        <w:rPr>
          <w:noProof/>
        </w:rPr>
        <w:t>hod</w:t>
      </w:r>
      <w:r w:rsidR="00D15C66" w:rsidRPr="00D15C66">
        <w:t xml:space="preserve"> of </w:t>
      </w:r>
      <w:r w:rsidR="00845DEA">
        <w:rPr>
          <w:noProof/>
        </w:rPr>
        <w:t>rating</w:t>
      </w:r>
      <w:r w:rsidR="00D15C66" w:rsidRPr="00D15C66">
        <w:t xml:space="preserve"> your work on </w:t>
      </w:r>
      <w:r w:rsidR="00D15C66" w:rsidRPr="00845DEA">
        <w:rPr>
          <w:noProof/>
        </w:rPr>
        <w:t>given criteria</w:t>
      </w:r>
      <w:r w:rsidR="00D15C66" w:rsidRPr="00D15C66">
        <w:t>. The scoring is a simple technique that considers four categories:</w:t>
      </w:r>
    </w:p>
    <w:p w:rsidR="00D15C66" w:rsidRPr="00D15C66" w:rsidRDefault="00D15C66" w:rsidP="00D15C66">
      <w:pPr>
        <w:pStyle w:val="ListParagraph"/>
        <w:numPr>
          <w:ilvl w:val="0"/>
          <w:numId w:val="8"/>
        </w:numPr>
      </w:pPr>
      <w:r w:rsidRPr="00D15C66">
        <w:t>Excellent: marked either 9 or 10</w:t>
      </w:r>
    </w:p>
    <w:p w:rsidR="00D15C66" w:rsidRPr="00D15C66" w:rsidRDefault="00D15C66" w:rsidP="00D15C66">
      <w:pPr>
        <w:pStyle w:val="ListParagraph"/>
        <w:numPr>
          <w:ilvl w:val="0"/>
          <w:numId w:val="8"/>
        </w:numPr>
      </w:pPr>
      <w:r w:rsidRPr="00D15C66">
        <w:t xml:space="preserve">Good practice: Marked as </w:t>
      </w:r>
      <w:r w:rsidRPr="00845DEA">
        <w:rPr>
          <w:noProof/>
        </w:rPr>
        <w:t>eit</w:t>
      </w:r>
      <w:r w:rsidR="00845DEA">
        <w:rPr>
          <w:noProof/>
        </w:rPr>
        <w:t>h</w:t>
      </w:r>
      <w:r w:rsidRPr="00845DEA">
        <w:rPr>
          <w:noProof/>
        </w:rPr>
        <w:t>er</w:t>
      </w:r>
      <w:r w:rsidRPr="00D15C66">
        <w:t xml:space="preserve"> 7 or 8</w:t>
      </w:r>
    </w:p>
    <w:p w:rsidR="00D15C66" w:rsidRPr="00D15C66" w:rsidRDefault="00D15C66" w:rsidP="00D15C66">
      <w:pPr>
        <w:pStyle w:val="ListParagraph"/>
        <w:numPr>
          <w:ilvl w:val="0"/>
          <w:numId w:val="8"/>
        </w:numPr>
      </w:pPr>
      <w:r w:rsidRPr="00D15C66">
        <w:t>Acceptable but borderline: Marked as either 5 or 6</w:t>
      </w:r>
    </w:p>
    <w:p w:rsidR="00D15C66" w:rsidRPr="00D15C66" w:rsidRDefault="00D15C66" w:rsidP="00D15C66">
      <w:pPr>
        <w:pStyle w:val="ListParagraph"/>
        <w:numPr>
          <w:ilvl w:val="0"/>
          <w:numId w:val="8"/>
        </w:numPr>
      </w:pPr>
      <w:r w:rsidRPr="00845DEA">
        <w:rPr>
          <w:noProof/>
        </w:rPr>
        <w:t>Inadequate</w:t>
      </w:r>
      <w:r w:rsidRPr="00D15C66">
        <w:t xml:space="preserve"> needs significant improvement: Marked from 0 to 4</w:t>
      </w:r>
    </w:p>
    <w:p w:rsidR="00264C4F" w:rsidRPr="00D15C66" w:rsidRDefault="00D15C66">
      <w:r w:rsidRPr="00D15C66">
        <w:t xml:space="preserve">The criteria and the relevant </w:t>
      </w:r>
      <w:r w:rsidRPr="00845DEA">
        <w:rPr>
          <w:noProof/>
        </w:rPr>
        <w:t>weig</w:t>
      </w:r>
      <w:r w:rsidR="00845DEA">
        <w:rPr>
          <w:noProof/>
        </w:rPr>
        <w:t>ht</w:t>
      </w:r>
      <w:r w:rsidRPr="00845DEA">
        <w:rPr>
          <w:noProof/>
        </w:rPr>
        <w:t>ing</w:t>
      </w:r>
      <w:r w:rsidRPr="00D15C66">
        <w:t xml:space="preserve"> is as follows:</w:t>
      </w: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2410"/>
        <w:gridCol w:w="3969"/>
        <w:gridCol w:w="1560"/>
        <w:gridCol w:w="1224"/>
      </w:tblGrid>
      <w:tr w:rsidR="00D15C66" w:rsidRPr="00D15C66" w:rsidTr="000538E4">
        <w:tc>
          <w:tcPr>
            <w:tcW w:w="2410" w:type="dxa"/>
            <w:shd w:val="clear" w:color="auto" w:fill="FBE4D5" w:themeFill="accent2" w:themeFillTint="33"/>
          </w:tcPr>
          <w:p w:rsidR="00D15C66" w:rsidRPr="009F4546" w:rsidRDefault="00D15C66" w:rsidP="009F4546">
            <w:pPr>
              <w:jc w:val="center"/>
              <w:rPr>
                <w:b/>
              </w:rPr>
            </w:pPr>
            <w:r w:rsidRPr="009F4546">
              <w:rPr>
                <w:b/>
              </w:rPr>
              <w:t xml:space="preserve">What </w:t>
            </w:r>
            <w:r w:rsidRPr="006B601F">
              <w:rPr>
                <w:b/>
                <w:noProof/>
              </w:rPr>
              <w:t>is assessed</w:t>
            </w:r>
          </w:p>
        </w:tc>
        <w:tc>
          <w:tcPr>
            <w:tcW w:w="3969" w:type="dxa"/>
            <w:shd w:val="clear" w:color="auto" w:fill="FBE4D5" w:themeFill="accent2" w:themeFillTint="33"/>
          </w:tcPr>
          <w:p w:rsidR="00D15C66" w:rsidRPr="009F4546" w:rsidRDefault="00D15C66" w:rsidP="009F4546">
            <w:pPr>
              <w:jc w:val="center"/>
              <w:rPr>
                <w:b/>
              </w:rPr>
            </w:pPr>
            <w:r w:rsidRPr="009F4546">
              <w:rPr>
                <w:b/>
              </w:rPr>
              <w:t xml:space="preserve">What </w:t>
            </w:r>
            <w:r w:rsidRPr="006B601F">
              <w:rPr>
                <w:b/>
                <w:noProof/>
              </w:rPr>
              <w:t>is expected</w:t>
            </w:r>
          </w:p>
        </w:tc>
        <w:tc>
          <w:tcPr>
            <w:tcW w:w="1560" w:type="dxa"/>
            <w:shd w:val="clear" w:color="auto" w:fill="FBE4D5" w:themeFill="accent2" w:themeFillTint="33"/>
          </w:tcPr>
          <w:p w:rsidR="00D15C66" w:rsidRPr="009F4546" w:rsidRDefault="009F4546" w:rsidP="009F4546">
            <w:pPr>
              <w:jc w:val="center"/>
              <w:rPr>
                <w:b/>
              </w:rPr>
            </w:pPr>
            <w:r w:rsidRPr="009F4546">
              <w:rPr>
                <w:b/>
              </w:rPr>
              <w:t>How important is it?</w:t>
            </w:r>
          </w:p>
        </w:tc>
        <w:tc>
          <w:tcPr>
            <w:tcW w:w="1224" w:type="dxa"/>
            <w:shd w:val="clear" w:color="auto" w:fill="FBE4D5" w:themeFill="accent2" w:themeFillTint="33"/>
          </w:tcPr>
          <w:p w:rsidR="00D15C66" w:rsidRPr="009F4546" w:rsidRDefault="009F4546" w:rsidP="009F4546">
            <w:pPr>
              <w:jc w:val="center"/>
              <w:rPr>
                <w:b/>
              </w:rPr>
            </w:pPr>
            <w:r w:rsidRPr="009F4546">
              <w:rPr>
                <w:b/>
              </w:rPr>
              <w:t>Your score</w:t>
            </w:r>
          </w:p>
        </w:tc>
      </w:tr>
      <w:tr w:rsidR="00D15C66" w:rsidRPr="00D15C66" w:rsidTr="000538E4">
        <w:tc>
          <w:tcPr>
            <w:tcW w:w="2410" w:type="dxa"/>
          </w:tcPr>
          <w:p w:rsidR="00D15C66" w:rsidRPr="00D15C66" w:rsidRDefault="009F4546">
            <w:r>
              <w:t>Introduction</w:t>
            </w:r>
          </w:p>
        </w:tc>
        <w:tc>
          <w:tcPr>
            <w:tcW w:w="3969" w:type="dxa"/>
          </w:tcPr>
          <w:p w:rsidR="00D15C66" w:rsidRPr="00D15C66" w:rsidRDefault="004D082A">
            <w:r>
              <w:rPr>
                <w:noProof/>
              </w:rPr>
              <w:t>See Appendix A.</w:t>
            </w:r>
          </w:p>
        </w:tc>
        <w:tc>
          <w:tcPr>
            <w:tcW w:w="1560" w:type="dxa"/>
          </w:tcPr>
          <w:p w:rsidR="00D15C66" w:rsidRPr="00D15C66" w:rsidRDefault="00820E88">
            <w:r>
              <w:t>5</w:t>
            </w:r>
          </w:p>
        </w:tc>
        <w:tc>
          <w:tcPr>
            <w:tcW w:w="1224" w:type="dxa"/>
          </w:tcPr>
          <w:p w:rsidR="00D15C66" w:rsidRPr="00D15C66" w:rsidRDefault="00D15C66"/>
        </w:tc>
      </w:tr>
      <w:tr w:rsidR="00D15C66" w:rsidRPr="00D15C66" w:rsidTr="000538E4">
        <w:tc>
          <w:tcPr>
            <w:tcW w:w="2410" w:type="dxa"/>
          </w:tcPr>
          <w:p w:rsidR="00D15C66" w:rsidRPr="00D15C66" w:rsidRDefault="009F4546">
            <w:r>
              <w:t>Methodology</w:t>
            </w:r>
          </w:p>
        </w:tc>
        <w:tc>
          <w:tcPr>
            <w:tcW w:w="3969" w:type="dxa"/>
          </w:tcPr>
          <w:p w:rsidR="00D15C66" w:rsidRPr="00D15C66" w:rsidRDefault="004D082A">
            <w:r>
              <w:rPr>
                <w:noProof/>
              </w:rPr>
              <w:t>See Appendix A.</w:t>
            </w:r>
          </w:p>
        </w:tc>
        <w:tc>
          <w:tcPr>
            <w:tcW w:w="1560" w:type="dxa"/>
          </w:tcPr>
          <w:p w:rsidR="00D15C66" w:rsidRPr="00D15C66" w:rsidRDefault="004D082A">
            <w:r>
              <w:t>5</w:t>
            </w:r>
          </w:p>
        </w:tc>
        <w:tc>
          <w:tcPr>
            <w:tcW w:w="1224" w:type="dxa"/>
          </w:tcPr>
          <w:p w:rsidR="00D15C66" w:rsidRPr="00D15C66" w:rsidRDefault="00D15C66"/>
        </w:tc>
      </w:tr>
      <w:tr w:rsidR="00D15C66" w:rsidRPr="00D15C66" w:rsidTr="000538E4">
        <w:tc>
          <w:tcPr>
            <w:tcW w:w="2410" w:type="dxa"/>
          </w:tcPr>
          <w:p w:rsidR="00D15C66" w:rsidRDefault="009F4546">
            <w:r>
              <w:t>Data gathering and data analysis</w:t>
            </w:r>
          </w:p>
          <w:p w:rsidR="00523BA7" w:rsidRDefault="00523BA7"/>
          <w:p w:rsidR="00523BA7" w:rsidRPr="00D15C66" w:rsidRDefault="00523BA7">
            <w:r>
              <w:t xml:space="preserve">(includes both what you present in the report and the raw data you submit </w:t>
            </w:r>
            <w:r w:rsidRPr="00523BA7">
              <w:rPr>
                <w:noProof/>
              </w:rPr>
              <w:t>electr</w:t>
            </w:r>
            <w:r>
              <w:rPr>
                <w:noProof/>
              </w:rPr>
              <w:t>o</w:t>
            </w:r>
            <w:r w:rsidRPr="00523BA7">
              <w:rPr>
                <w:noProof/>
              </w:rPr>
              <w:t>nically</w:t>
            </w:r>
            <w:r>
              <w:t>)</w:t>
            </w:r>
          </w:p>
        </w:tc>
        <w:tc>
          <w:tcPr>
            <w:tcW w:w="3969" w:type="dxa"/>
          </w:tcPr>
          <w:p w:rsidR="00D15C66" w:rsidRPr="00D15C66" w:rsidRDefault="009F4546">
            <w:r>
              <w:t xml:space="preserve">Includes: using the agreed method, connects to the </w:t>
            </w:r>
            <w:r w:rsidRPr="00845DEA">
              <w:rPr>
                <w:noProof/>
              </w:rPr>
              <w:t>meth</w:t>
            </w:r>
            <w:r w:rsidR="00845DEA">
              <w:rPr>
                <w:noProof/>
              </w:rPr>
              <w:t>od</w:t>
            </w:r>
            <w:r w:rsidRPr="00845DEA">
              <w:rPr>
                <w:noProof/>
              </w:rPr>
              <w:t>ology</w:t>
            </w:r>
            <w:r>
              <w:t xml:space="preserve">, </w:t>
            </w:r>
            <w:r w:rsidR="00845DEA">
              <w:t xml:space="preserve">the </w:t>
            </w:r>
            <w:r w:rsidRPr="00845DEA">
              <w:rPr>
                <w:noProof/>
              </w:rPr>
              <w:t>relevance</w:t>
            </w:r>
            <w:r>
              <w:t xml:space="preserve"> of data, adequacy and volume of data, data reduction/grouping, relevant categories and themes identified, themes and categories connect o the purpose of the investigation, </w:t>
            </w:r>
            <w:r w:rsidR="00845DEA">
              <w:t xml:space="preserve">the </w:t>
            </w:r>
            <w:r w:rsidRPr="00845DEA">
              <w:rPr>
                <w:noProof/>
              </w:rPr>
              <w:t>analysis</w:t>
            </w:r>
            <w:r>
              <w:t xml:space="preserve"> </w:t>
            </w:r>
            <w:r w:rsidRPr="006B601F">
              <w:rPr>
                <w:noProof/>
              </w:rPr>
              <w:t>is adequately discussed</w:t>
            </w:r>
            <w:r>
              <w:t xml:space="preserve"> in the main body of the report</w:t>
            </w:r>
          </w:p>
        </w:tc>
        <w:tc>
          <w:tcPr>
            <w:tcW w:w="1560" w:type="dxa"/>
          </w:tcPr>
          <w:p w:rsidR="00D15C66" w:rsidRPr="00D15C66" w:rsidRDefault="004D082A">
            <w:r>
              <w:t>25</w:t>
            </w:r>
          </w:p>
        </w:tc>
        <w:tc>
          <w:tcPr>
            <w:tcW w:w="1224" w:type="dxa"/>
          </w:tcPr>
          <w:p w:rsidR="00D15C66" w:rsidRPr="00D15C66" w:rsidRDefault="00D15C66"/>
        </w:tc>
      </w:tr>
      <w:tr w:rsidR="00D15C66" w:rsidRPr="00D15C66" w:rsidTr="000538E4">
        <w:tc>
          <w:tcPr>
            <w:tcW w:w="2410" w:type="dxa"/>
          </w:tcPr>
          <w:p w:rsidR="00D15C66" w:rsidRPr="00D15C66" w:rsidRDefault="009F4546">
            <w:r>
              <w:t xml:space="preserve">Discussions, </w:t>
            </w:r>
            <w:r w:rsidR="000538E4">
              <w:t xml:space="preserve">analysis, </w:t>
            </w:r>
            <w:r w:rsidR="00845DEA">
              <w:t xml:space="preserve">the </w:t>
            </w:r>
            <w:r w:rsidRPr="00845DEA">
              <w:rPr>
                <w:noProof/>
              </w:rPr>
              <w:t>main</w:t>
            </w:r>
            <w:r>
              <w:t xml:space="preserve"> body of the report</w:t>
            </w:r>
          </w:p>
        </w:tc>
        <w:tc>
          <w:tcPr>
            <w:tcW w:w="3969" w:type="dxa"/>
          </w:tcPr>
          <w:p w:rsidR="00D15C66" w:rsidRPr="00D15C66" w:rsidRDefault="009F4546">
            <w:r w:rsidRPr="00845DEA">
              <w:rPr>
                <w:noProof/>
              </w:rPr>
              <w:t>As outlined above in the section explaining the expectations of the report.</w:t>
            </w:r>
          </w:p>
        </w:tc>
        <w:tc>
          <w:tcPr>
            <w:tcW w:w="1560" w:type="dxa"/>
          </w:tcPr>
          <w:p w:rsidR="00D15C66" w:rsidRPr="00D15C66" w:rsidRDefault="004D082A">
            <w:r>
              <w:t>20</w:t>
            </w:r>
          </w:p>
        </w:tc>
        <w:tc>
          <w:tcPr>
            <w:tcW w:w="1224" w:type="dxa"/>
          </w:tcPr>
          <w:p w:rsidR="00D15C66" w:rsidRPr="00D15C66" w:rsidRDefault="00D15C66"/>
        </w:tc>
      </w:tr>
      <w:tr w:rsidR="00D15C66" w:rsidRPr="00D15C66" w:rsidTr="000538E4">
        <w:tc>
          <w:tcPr>
            <w:tcW w:w="2410" w:type="dxa"/>
          </w:tcPr>
          <w:p w:rsidR="00D15C66" w:rsidRPr="00D15C66" w:rsidRDefault="004D082A" w:rsidP="004D082A">
            <w:r>
              <w:t xml:space="preserve">Outcome: your proposed model/tool for risk </w:t>
            </w:r>
            <w:proofErr w:type="spellStart"/>
            <w:r>
              <w:t>assetsssment</w:t>
            </w:r>
            <w:proofErr w:type="spellEnd"/>
          </w:p>
        </w:tc>
        <w:tc>
          <w:tcPr>
            <w:tcW w:w="3969" w:type="dxa"/>
          </w:tcPr>
          <w:p w:rsidR="004D082A" w:rsidRDefault="004D082A" w:rsidP="004D082A">
            <w:r>
              <w:t>The evaluation m</w:t>
            </w:r>
            <w:r w:rsidRPr="00845DEA">
              <w:rPr>
                <w:noProof/>
              </w:rPr>
              <w:t>odel</w:t>
            </w:r>
            <w:r>
              <w:t xml:space="preserve"> </w:t>
            </w:r>
            <w:proofErr w:type="gramStart"/>
            <w:r>
              <w:t xml:space="preserve">is expected to </w:t>
            </w:r>
            <w:r>
              <w:rPr>
                <w:noProof/>
              </w:rPr>
              <w:t>be connected</w:t>
            </w:r>
            <w:proofErr w:type="gramEnd"/>
            <w:r>
              <w:rPr>
                <w:noProof/>
              </w:rPr>
              <w:t xml:space="preserve"> to the data from the case studies.</w:t>
            </w:r>
          </w:p>
          <w:p w:rsidR="00D15C66" w:rsidRPr="00D15C66" w:rsidRDefault="00D15C66"/>
        </w:tc>
        <w:tc>
          <w:tcPr>
            <w:tcW w:w="1560" w:type="dxa"/>
          </w:tcPr>
          <w:p w:rsidR="00D15C66" w:rsidRPr="00D15C66" w:rsidRDefault="004D082A">
            <w:r>
              <w:t>15</w:t>
            </w:r>
          </w:p>
        </w:tc>
        <w:tc>
          <w:tcPr>
            <w:tcW w:w="1224" w:type="dxa"/>
          </w:tcPr>
          <w:p w:rsidR="00D15C66" w:rsidRPr="00D15C66" w:rsidRDefault="00D15C66"/>
        </w:tc>
      </w:tr>
      <w:tr w:rsidR="00D15C66" w:rsidRPr="00D15C66" w:rsidTr="000538E4">
        <w:tc>
          <w:tcPr>
            <w:tcW w:w="2410" w:type="dxa"/>
          </w:tcPr>
          <w:p w:rsidR="00D15C66" w:rsidRPr="00D15C66" w:rsidRDefault="004D082A">
            <w:r>
              <w:t>Managing the process of completing your work</w:t>
            </w:r>
          </w:p>
        </w:tc>
        <w:tc>
          <w:tcPr>
            <w:tcW w:w="3969" w:type="dxa"/>
          </w:tcPr>
          <w:p w:rsidR="00D15C66" w:rsidRPr="00D15C66" w:rsidRDefault="004D082A" w:rsidP="004D082A">
            <w:r>
              <w:t>Ongoing engagement with teaching staff presenting your work for assessment and feedback throughout all support sessions.</w:t>
            </w:r>
          </w:p>
        </w:tc>
        <w:tc>
          <w:tcPr>
            <w:tcW w:w="1560" w:type="dxa"/>
          </w:tcPr>
          <w:p w:rsidR="00D15C66" w:rsidRPr="00D15C66" w:rsidRDefault="004D082A">
            <w:r>
              <w:t>20</w:t>
            </w:r>
          </w:p>
        </w:tc>
        <w:tc>
          <w:tcPr>
            <w:tcW w:w="1224" w:type="dxa"/>
          </w:tcPr>
          <w:p w:rsidR="00D15C66" w:rsidRPr="00D15C66" w:rsidRDefault="00D15C66"/>
        </w:tc>
      </w:tr>
      <w:tr w:rsidR="00D15C66" w:rsidRPr="00D15C66" w:rsidTr="000538E4">
        <w:tc>
          <w:tcPr>
            <w:tcW w:w="2410" w:type="dxa"/>
          </w:tcPr>
          <w:p w:rsidR="00D15C66" w:rsidRPr="00D15C66" w:rsidRDefault="00406DF5">
            <w:r>
              <w:t>Conclusions</w:t>
            </w:r>
          </w:p>
        </w:tc>
        <w:tc>
          <w:tcPr>
            <w:tcW w:w="3969" w:type="dxa"/>
          </w:tcPr>
          <w:p w:rsidR="00D15C66" w:rsidRPr="00D15C66" w:rsidRDefault="00406DF5">
            <w:r w:rsidRPr="00845DEA">
              <w:rPr>
                <w:noProof/>
              </w:rPr>
              <w:t>As outlined above in the section explaining the expectations of the report.</w:t>
            </w:r>
          </w:p>
        </w:tc>
        <w:tc>
          <w:tcPr>
            <w:tcW w:w="1560" w:type="dxa"/>
          </w:tcPr>
          <w:p w:rsidR="00D15C66" w:rsidRPr="00D15C66" w:rsidRDefault="00820E88">
            <w:r>
              <w:t>5</w:t>
            </w:r>
          </w:p>
        </w:tc>
        <w:tc>
          <w:tcPr>
            <w:tcW w:w="1224" w:type="dxa"/>
          </w:tcPr>
          <w:p w:rsidR="00D15C66" w:rsidRPr="00D15C66" w:rsidRDefault="00D15C66"/>
        </w:tc>
      </w:tr>
      <w:tr w:rsidR="00406DF5" w:rsidRPr="00D15C66" w:rsidTr="000538E4">
        <w:tc>
          <w:tcPr>
            <w:tcW w:w="2410" w:type="dxa"/>
          </w:tcPr>
          <w:p w:rsidR="00406DF5" w:rsidRDefault="00406DF5">
            <w:r>
              <w:t>Standards of the report</w:t>
            </w:r>
          </w:p>
        </w:tc>
        <w:tc>
          <w:tcPr>
            <w:tcW w:w="3969" w:type="dxa"/>
          </w:tcPr>
          <w:p w:rsidR="00406DF5" w:rsidRPr="00D15C66" w:rsidRDefault="00406DF5">
            <w:r w:rsidRPr="00845DEA">
              <w:rPr>
                <w:noProof/>
              </w:rPr>
              <w:t>P</w:t>
            </w:r>
            <w:r w:rsidR="00845DEA">
              <w:rPr>
                <w:noProof/>
              </w:rPr>
              <w:t>r</w:t>
            </w:r>
            <w:r w:rsidRPr="00845DEA">
              <w:rPr>
                <w:noProof/>
              </w:rPr>
              <w:t>esents</w:t>
            </w:r>
            <w:r>
              <w:t xml:space="preserve"> the work as one </w:t>
            </w:r>
            <w:r w:rsidRPr="00845DEA">
              <w:rPr>
                <w:noProof/>
              </w:rPr>
              <w:t>team</w:t>
            </w:r>
            <w:r>
              <w:t xml:space="preserve"> is structured adequately, sections flow appropriately and connect o each other well.</w:t>
            </w:r>
          </w:p>
        </w:tc>
        <w:tc>
          <w:tcPr>
            <w:tcW w:w="1560" w:type="dxa"/>
          </w:tcPr>
          <w:p w:rsidR="00406DF5" w:rsidRPr="00D15C66" w:rsidRDefault="00820E88">
            <w:r>
              <w:t>5</w:t>
            </w:r>
          </w:p>
        </w:tc>
        <w:tc>
          <w:tcPr>
            <w:tcW w:w="1224" w:type="dxa"/>
          </w:tcPr>
          <w:p w:rsidR="00406DF5" w:rsidRPr="00D15C66" w:rsidRDefault="00406DF5"/>
        </w:tc>
      </w:tr>
      <w:tr w:rsidR="00523BA7" w:rsidRPr="00D15C66" w:rsidTr="000538E4">
        <w:tc>
          <w:tcPr>
            <w:tcW w:w="2410" w:type="dxa"/>
          </w:tcPr>
          <w:p w:rsidR="00523BA7" w:rsidRDefault="00D75EFD">
            <w:r>
              <w:t>Testing the tool (the model)</w:t>
            </w:r>
          </w:p>
        </w:tc>
        <w:tc>
          <w:tcPr>
            <w:tcW w:w="3969" w:type="dxa"/>
          </w:tcPr>
          <w:p w:rsidR="00523BA7" w:rsidRPr="00845DEA" w:rsidRDefault="00D75EFD">
            <w:pPr>
              <w:rPr>
                <w:noProof/>
              </w:rPr>
            </w:pPr>
            <w:r>
              <w:rPr>
                <w:noProof/>
              </w:rPr>
              <w:t>Use a deployment project to show your evaluation tool works.</w:t>
            </w:r>
          </w:p>
        </w:tc>
        <w:tc>
          <w:tcPr>
            <w:tcW w:w="1560" w:type="dxa"/>
          </w:tcPr>
          <w:p w:rsidR="00523BA7" w:rsidRDefault="004D082A">
            <w:r>
              <w:t>10</w:t>
            </w:r>
          </w:p>
        </w:tc>
        <w:tc>
          <w:tcPr>
            <w:tcW w:w="1224" w:type="dxa"/>
          </w:tcPr>
          <w:p w:rsidR="00523BA7" w:rsidRPr="00D15C66" w:rsidRDefault="00523BA7"/>
        </w:tc>
      </w:tr>
    </w:tbl>
    <w:p w:rsidR="004D082A" w:rsidRDefault="004D082A" w:rsidP="00D75EFD">
      <w:pPr>
        <w:jc w:val="center"/>
        <w:rPr>
          <w:b/>
          <w:sz w:val="28"/>
          <w:szCs w:val="28"/>
        </w:rPr>
      </w:pPr>
    </w:p>
    <w:p w:rsidR="004D082A" w:rsidRDefault="004D082A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:rsidR="000538E4" w:rsidRDefault="000538E4" w:rsidP="00D75EFD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Appendix A </w:t>
      </w:r>
    </w:p>
    <w:p w:rsidR="00D75EFD" w:rsidRDefault="000538E4" w:rsidP="00D75EFD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Writing the r</w:t>
      </w:r>
      <w:r w:rsidR="006B601F">
        <w:rPr>
          <w:b/>
          <w:sz w:val="28"/>
          <w:szCs w:val="28"/>
        </w:rPr>
        <w:t xml:space="preserve">eport - </w:t>
      </w:r>
      <w:r>
        <w:rPr>
          <w:b/>
          <w:sz w:val="28"/>
          <w:szCs w:val="28"/>
        </w:rPr>
        <w:t>explaining your data and your a</w:t>
      </w:r>
      <w:r w:rsidR="00D75EFD">
        <w:rPr>
          <w:b/>
          <w:sz w:val="28"/>
          <w:szCs w:val="28"/>
        </w:rPr>
        <w:t>nalysis</w:t>
      </w:r>
    </w:p>
    <w:tbl>
      <w:tblPr>
        <w:tblStyle w:val="TableGrid"/>
        <w:tblW w:w="9356" w:type="dxa"/>
        <w:tblInd w:w="-147" w:type="dxa"/>
        <w:tblLook w:val="04A0" w:firstRow="1" w:lastRow="0" w:firstColumn="1" w:lastColumn="0" w:noHBand="0" w:noVBand="1"/>
      </w:tblPr>
      <w:tblGrid>
        <w:gridCol w:w="2552"/>
        <w:gridCol w:w="3260"/>
        <w:gridCol w:w="3544"/>
      </w:tblGrid>
      <w:tr w:rsidR="00D75EFD" w:rsidTr="00BB5BF4">
        <w:tc>
          <w:tcPr>
            <w:tcW w:w="2552" w:type="dxa"/>
            <w:shd w:val="clear" w:color="auto" w:fill="FBE4D5" w:themeFill="accent2" w:themeFillTint="33"/>
          </w:tcPr>
          <w:p w:rsidR="00D75EFD" w:rsidRPr="009C51BA" w:rsidRDefault="00D75EFD" w:rsidP="00BB5BF4">
            <w:pPr>
              <w:jc w:val="center"/>
              <w:rPr>
                <w:b/>
              </w:rPr>
            </w:pPr>
            <w:r w:rsidRPr="009C51BA">
              <w:rPr>
                <w:b/>
              </w:rPr>
              <w:t>Section/Task</w:t>
            </w:r>
          </w:p>
        </w:tc>
        <w:tc>
          <w:tcPr>
            <w:tcW w:w="3260" w:type="dxa"/>
            <w:shd w:val="clear" w:color="auto" w:fill="FBE4D5" w:themeFill="accent2" w:themeFillTint="33"/>
          </w:tcPr>
          <w:p w:rsidR="00D75EFD" w:rsidRPr="009C51BA" w:rsidRDefault="00D75EFD" w:rsidP="00BB5BF4">
            <w:pPr>
              <w:jc w:val="center"/>
              <w:rPr>
                <w:b/>
              </w:rPr>
            </w:pPr>
            <w:r w:rsidRPr="009C51BA">
              <w:rPr>
                <w:b/>
                <w:noProof/>
              </w:rPr>
              <w:t>Purpose</w:t>
            </w:r>
          </w:p>
        </w:tc>
        <w:tc>
          <w:tcPr>
            <w:tcW w:w="3544" w:type="dxa"/>
            <w:shd w:val="clear" w:color="auto" w:fill="FBE4D5" w:themeFill="accent2" w:themeFillTint="33"/>
          </w:tcPr>
          <w:p w:rsidR="00D75EFD" w:rsidRPr="009C51BA" w:rsidRDefault="00D75EFD" w:rsidP="00BB5BF4">
            <w:pPr>
              <w:jc w:val="center"/>
              <w:rPr>
                <w:b/>
              </w:rPr>
            </w:pPr>
            <w:r w:rsidRPr="009C51BA">
              <w:rPr>
                <w:b/>
              </w:rPr>
              <w:t>Contents</w:t>
            </w:r>
          </w:p>
        </w:tc>
      </w:tr>
      <w:tr w:rsidR="00D75EFD" w:rsidTr="00BB5BF4">
        <w:tc>
          <w:tcPr>
            <w:tcW w:w="2552" w:type="dxa"/>
          </w:tcPr>
          <w:p w:rsidR="00D75EFD" w:rsidRDefault="00D75EFD" w:rsidP="00BB5BF4">
            <w:r>
              <w:t>Introduction</w:t>
            </w:r>
          </w:p>
        </w:tc>
        <w:tc>
          <w:tcPr>
            <w:tcW w:w="3260" w:type="dxa"/>
          </w:tcPr>
          <w:p w:rsidR="00D75EFD" w:rsidRDefault="00D75EFD" w:rsidP="00BB5BF4">
            <w:r>
              <w:t xml:space="preserve">As a practitioner, you are required to demonstrate that you have a clear understanding of the task you are performing. The purpose of the introduction is for the </w:t>
            </w:r>
            <w:r w:rsidRPr="00DD548D">
              <w:rPr>
                <w:noProof/>
              </w:rPr>
              <w:t>practitione</w:t>
            </w:r>
            <w:r>
              <w:rPr>
                <w:noProof/>
              </w:rPr>
              <w:t>r</w:t>
            </w:r>
            <w:r>
              <w:t xml:space="preserve"> </w:t>
            </w:r>
            <w:r w:rsidRPr="00DD548D">
              <w:rPr>
                <w:noProof/>
              </w:rPr>
              <w:t>to</w:t>
            </w:r>
            <w:r>
              <w:rPr>
                <w:noProof/>
              </w:rPr>
              <w:t xml:space="preserve"> </w:t>
            </w:r>
            <w:r w:rsidRPr="00DD548D">
              <w:rPr>
                <w:noProof/>
              </w:rPr>
              <w:t>demonstrate</w:t>
            </w:r>
            <w:r>
              <w:t xml:space="preserve"> a clear understanding of the task </w:t>
            </w:r>
            <w:r>
              <w:rPr>
                <w:noProof/>
              </w:rPr>
              <w:t>at</w:t>
            </w:r>
            <w:r>
              <w:t xml:space="preserve"> hand.</w:t>
            </w:r>
          </w:p>
        </w:tc>
        <w:tc>
          <w:tcPr>
            <w:tcW w:w="3544" w:type="dxa"/>
          </w:tcPr>
          <w:p w:rsidR="00D75EFD" w:rsidRDefault="00D75EFD" w:rsidP="00BB5BF4">
            <w:r>
              <w:t>The introduction should include:</w:t>
            </w:r>
          </w:p>
          <w:p w:rsidR="00D75EFD" w:rsidRDefault="00D75EFD" w:rsidP="00D75EFD">
            <w:pPr>
              <w:pStyle w:val="ListParagraph"/>
              <w:numPr>
                <w:ilvl w:val="0"/>
                <w:numId w:val="8"/>
              </w:numPr>
              <w:ind w:left="283" w:hanging="170"/>
            </w:pPr>
            <w:r>
              <w:t>What is the task?</w:t>
            </w:r>
          </w:p>
          <w:p w:rsidR="00D75EFD" w:rsidRDefault="00D75EFD" w:rsidP="00D75EFD">
            <w:pPr>
              <w:pStyle w:val="ListParagraph"/>
              <w:numPr>
                <w:ilvl w:val="0"/>
                <w:numId w:val="8"/>
              </w:numPr>
              <w:ind w:left="283" w:hanging="170"/>
            </w:pPr>
            <w:r>
              <w:t>What is the purpose?</w:t>
            </w:r>
          </w:p>
          <w:p w:rsidR="00D75EFD" w:rsidRDefault="00D75EFD" w:rsidP="00D75EFD">
            <w:pPr>
              <w:pStyle w:val="ListParagraph"/>
              <w:numPr>
                <w:ilvl w:val="0"/>
                <w:numId w:val="8"/>
              </w:numPr>
              <w:ind w:left="283" w:hanging="170"/>
            </w:pPr>
            <w:r>
              <w:t>What are you delivering</w:t>
            </w:r>
            <w:r w:rsidR="004D082A">
              <w:t>,</w:t>
            </w:r>
            <w:r>
              <w:t xml:space="preserve"> and what is the use of it?</w:t>
            </w:r>
          </w:p>
          <w:p w:rsidR="00D75EFD" w:rsidRDefault="00D75EFD" w:rsidP="00D75EFD">
            <w:pPr>
              <w:pStyle w:val="ListParagraph"/>
              <w:numPr>
                <w:ilvl w:val="0"/>
                <w:numId w:val="8"/>
              </w:numPr>
              <w:ind w:left="283" w:hanging="170"/>
            </w:pPr>
            <w:r>
              <w:t>How is your report structured?</w:t>
            </w:r>
          </w:p>
          <w:p w:rsidR="00D75EFD" w:rsidRDefault="00D75EFD" w:rsidP="00D75EFD">
            <w:pPr>
              <w:pStyle w:val="ListParagraph"/>
              <w:numPr>
                <w:ilvl w:val="0"/>
                <w:numId w:val="8"/>
              </w:numPr>
              <w:ind w:left="283" w:hanging="170"/>
            </w:pPr>
            <w:r>
              <w:t>Any other information you see as being important to include.</w:t>
            </w:r>
          </w:p>
          <w:p w:rsidR="00D75EFD" w:rsidRDefault="00D75EFD" w:rsidP="00BB5BF4"/>
        </w:tc>
      </w:tr>
      <w:tr w:rsidR="00D75EFD" w:rsidTr="00BB5BF4">
        <w:tc>
          <w:tcPr>
            <w:tcW w:w="2552" w:type="dxa"/>
          </w:tcPr>
          <w:p w:rsidR="00D75EFD" w:rsidRDefault="00D75EFD" w:rsidP="00BB5BF4">
            <w:r>
              <w:t>Structure</w:t>
            </w:r>
          </w:p>
        </w:tc>
        <w:tc>
          <w:tcPr>
            <w:tcW w:w="3260" w:type="dxa"/>
          </w:tcPr>
          <w:p w:rsidR="00D75EFD" w:rsidRDefault="00D75EFD" w:rsidP="00BB5BF4">
            <w:r>
              <w:t xml:space="preserve">A professional </w:t>
            </w:r>
            <w:r w:rsidRPr="00DD548D">
              <w:rPr>
                <w:noProof/>
              </w:rPr>
              <w:t>rep</w:t>
            </w:r>
            <w:r>
              <w:rPr>
                <w:noProof/>
              </w:rPr>
              <w:t>o</w:t>
            </w:r>
            <w:r w:rsidRPr="00DD548D">
              <w:rPr>
                <w:noProof/>
              </w:rPr>
              <w:t>rt</w:t>
            </w:r>
            <w:r>
              <w:t xml:space="preserve"> at workplaces must consider a structure that helps readers understand discussions more effectively. Structure helps the flow of the contents and a logical connection between sections.</w:t>
            </w:r>
          </w:p>
        </w:tc>
        <w:tc>
          <w:tcPr>
            <w:tcW w:w="3544" w:type="dxa"/>
          </w:tcPr>
          <w:p w:rsidR="00D75EFD" w:rsidRDefault="00D75EFD" w:rsidP="00BB5BF4">
            <w:r>
              <w:t xml:space="preserve">Look at your analysis outcome and the groups of themes or factors. It is a good place to think about shaping the main headings of the </w:t>
            </w:r>
            <w:r w:rsidRPr="00DD548D">
              <w:rPr>
                <w:noProof/>
              </w:rPr>
              <w:t>write</w:t>
            </w:r>
            <w:r>
              <w:rPr>
                <w:noProof/>
              </w:rPr>
              <w:t>-</w:t>
            </w:r>
            <w:r w:rsidRPr="00DD548D">
              <w:rPr>
                <w:noProof/>
              </w:rPr>
              <w:t>up</w:t>
            </w:r>
            <w:r>
              <w:t>.</w:t>
            </w:r>
          </w:p>
        </w:tc>
      </w:tr>
      <w:tr w:rsidR="00D75EFD" w:rsidTr="00BB5BF4">
        <w:tc>
          <w:tcPr>
            <w:tcW w:w="2552" w:type="dxa"/>
          </w:tcPr>
          <w:p w:rsidR="00D75EFD" w:rsidRDefault="00D75EFD" w:rsidP="00BB5BF4">
            <w:r>
              <w:t>Methodology</w:t>
            </w:r>
          </w:p>
        </w:tc>
        <w:tc>
          <w:tcPr>
            <w:tcW w:w="3260" w:type="dxa"/>
          </w:tcPr>
          <w:p w:rsidR="00D75EFD" w:rsidRDefault="00D75EFD" w:rsidP="00BB5BF4">
            <w:r>
              <w:t xml:space="preserve">As an IT professional, you must demonstrate how you get data and how you analyse it </w:t>
            </w:r>
            <w:proofErr w:type="spellStart"/>
            <w:r>
              <w:t>t</w:t>
            </w:r>
            <w:proofErr w:type="spellEnd"/>
            <w:r>
              <w:t xml:space="preserve"> </w:t>
            </w:r>
            <w:r w:rsidRPr="008D5A02">
              <w:rPr>
                <w:noProof/>
              </w:rPr>
              <w:t>s</w:t>
            </w:r>
            <w:r>
              <w:rPr>
                <w:noProof/>
              </w:rPr>
              <w:t>u</w:t>
            </w:r>
            <w:r w:rsidRPr="008D5A02">
              <w:rPr>
                <w:noProof/>
              </w:rPr>
              <w:t>pport</w:t>
            </w:r>
            <w:r>
              <w:t xml:space="preserve"> your discussions and recommendations.</w:t>
            </w:r>
          </w:p>
        </w:tc>
        <w:tc>
          <w:tcPr>
            <w:tcW w:w="3544" w:type="dxa"/>
          </w:tcPr>
          <w:p w:rsidR="00D75EFD" w:rsidRDefault="00D75EFD" w:rsidP="00D75EFD">
            <w:pPr>
              <w:pStyle w:val="ListParagraph"/>
              <w:numPr>
                <w:ilvl w:val="0"/>
                <w:numId w:val="8"/>
              </w:numPr>
              <w:ind w:left="283" w:hanging="170"/>
            </w:pPr>
            <w:r>
              <w:t xml:space="preserve">What are </w:t>
            </w:r>
            <w:r w:rsidRPr="00776A04">
              <w:t>your</w:t>
            </w:r>
            <w:r>
              <w:t xml:space="preserve"> sources of data</w:t>
            </w:r>
          </w:p>
          <w:p w:rsidR="00D75EFD" w:rsidRDefault="00D75EFD" w:rsidP="00D75EFD">
            <w:pPr>
              <w:pStyle w:val="ListParagraph"/>
              <w:numPr>
                <w:ilvl w:val="0"/>
                <w:numId w:val="8"/>
              </w:numPr>
              <w:ind w:left="283" w:hanging="170"/>
            </w:pPr>
            <w:r>
              <w:t xml:space="preserve">How did you find them? Where </w:t>
            </w:r>
            <w:r w:rsidRPr="009C51BA">
              <w:rPr>
                <w:noProof/>
              </w:rPr>
              <w:t>from</w:t>
            </w:r>
            <w:r>
              <w:t>?</w:t>
            </w:r>
          </w:p>
          <w:p w:rsidR="00D75EFD" w:rsidRDefault="00D75EFD" w:rsidP="00D75EFD">
            <w:pPr>
              <w:pStyle w:val="ListParagraph"/>
              <w:numPr>
                <w:ilvl w:val="0"/>
                <w:numId w:val="8"/>
              </w:numPr>
              <w:ind w:left="283" w:hanging="170"/>
            </w:pPr>
            <w:r>
              <w:t>Why did you select these particular sources?</w:t>
            </w:r>
          </w:p>
          <w:p w:rsidR="00D75EFD" w:rsidRDefault="00D75EFD" w:rsidP="00D75EFD">
            <w:pPr>
              <w:pStyle w:val="ListParagraph"/>
              <w:numPr>
                <w:ilvl w:val="0"/>
                <w:numId w:val="8"/>
              </w:numPr>
              <w:ind w:left="283" w:hanging="170"/>
            </w:pPr>
            <w:r>
              <w:t xml:space="preserve">What </w:t>
            </w:r>
            <w:r w:rsidRPr="00776A04">
              <w:t>was</w:t>
            </w:r>
            <w:r>
              <w:t xml:space="preserve"> </w:t>
            </w:r>
            <w:r w:rsidRPr="00776A04">
              <w:t>you</w:t>
            </w:r>
            <w:r>
              <w:t xml:space="preserve">r approach to the </w:t>
            </w:r>
            <w:r w:rsidRPr="00776A04">
              <w:t>analysis</w:t>
            </w:r>
            <w:r>
              <w:t xml:space="preserve"> of data?</w:t>
            </w:r>
          </w:p>
          <w:p w:rsidR="00D75EFD" w:rsidRDefault="00D75EFD" w:rsidP="00D75EFD">
            <w:pPr>
              <w:pStyle w:val="ListParagraph"/>
              <w:numPr>
                <w:ilvl w:val="0"/>
                <w:numId w:val="8"/>
              </w:numPr>
              <w:ind w:left="283" w:hanging="170"/>
            </w:pPr>
            <w:r>
              <w:t>Any other important issue related to the methodology you would like to present.</w:t>
            </w:r>
          </w:p>
          <w:p w:rsidR="00D75EFD" w:rsidRDefault="00D75EFD" w:rsidP="00BB5BF4"/>
        </w:tc>
      </w:tr>
      <w:tr w:rsidR="00D75EFD" w:rsidTr="00BB5BF4">
        <w:tc>
          <w:tcPr>
            <w:tcW w:w="2552" w:type="dxa"/>
          </w:tcPr>
          <w:p w:rsidR="00D75EFD" w:rsidRDefault="00D75EFD" w:rsidP="00BB5BF4">
            <w:r>
              <w:t>The main body of the report</w:t>
            </w:r>
          </w:p>
        </w:tc>
        <w:tc>
          <w:tcPr>
            <w:tcW w:w="3260" w:type="dxa"/>
          </w:tcPr>
          <w:p w:rsidR="00D75EFD" w:rsidRDefault="00D75EFD" w:rsidP="00BB5BF4">
            <w:r>
              <w:t>Explaining the outcome of the analysis</w:t>
            </w:r>
          </w:p>
        </w:tc>
        <w:tc>
          <w:tcPr>
            <w:tcW w:w="3544" w:type="dxa"/>
          </w:tcPr>
          <w:p w:rsidR="00D75EFD" w:rsidRDefault="00D75EFD" w:rsidP="00BB5BF4">
            <w:r>
              <w:t>Implement the structure and describe your analysis. Provide examples/evidence to justify that your work is accurate and based on data.</w:t>
            </w:r>
          </w:p>
        </w:tc>
      </w:tr>
      <w:tr w:rsidR="00D75EFD" w:rsidTr="00BB5BF4">
        <w:tc>
          <w:tcPr>
            <w:tcW w:w="2552" w:type="dxa"/>
          </w:tcPr>
          <w:p w:rsidR="00D75EFD" w:rsidRPr="00390415" w:rsidRDefault="00D75EFD" w:rsidP="00BB5BF4">
            <w:pPr>
              <w:rPr>
                <w:b/>
                <w:i/>
              </w:rPr>
            </w:pPr>
            <w:r w:rsidRPr="00390415">
              <w:rPr>
                <w:b/>
                <w:i/>
              </w:rPr>
              <w:t>Conclusion, summary, reflection</w:t>
            </w:r>
          </w:p>
          <w:p w:rsidR="00D75EFD" w:rsidRDefault="00D75EFD" w:rsidP="00BB5BF4"/>
        </w:tc>
        <w:tc>
          <w:tcPr>
            <w:tcW w:w="3260" w:type="dxa"/>
          </w:tcPr>
          <w:p w:rsidR="00D75EFD" w:rsidRDefault="00D75EFD" w:rsidP="00BB5BF4">
            <w:r w:rsidRPr="009C51BA">
              <w:rPr>
                <w:noProof/>
              </w:rPr>
              <w:t>Demo</w:t>
            </w:r>
            <w:r>
              <w:rPr>
                <w:noProof/>
              </w:rPr>
              <w:t>nstr</w:t>
            </w:r>
            <w:r w:rsidRPr="009C51BA">
              <w:rPr>
                <w:noProof/>
              </w:rPr>
              <w:t>ate</w:t>
            </w:r>
            <w:r>
              <w:t xml:space="preserve"> your in-depth knowledge of the work you have </w:t>
            </w:r>
            <w:r w:rsidRPr="009C51BA">
              <w:rPr>
                <w:noProof/>
              </w:rPr>
              <w:t>comp</w:t>
            </w:r>
            <w:r>
              <w:rPr>
                <w:noProof/>
              </w:rPr>
              <w:t>l</w:t>
            </w:r>
            <w:r w:rsidRPr="009C51BA">
              <w:rPr>
                <w:noProof/>
              </w:rPr>
              <w:t>eted</w:t>
            </w:r>
            <w:r>
              <w:t xml:space="preserve"> and your confidence in pointing out the key points in a </w:t>
            </w:r>
            <w:r w:rsidRPr="008D5A02">
              <w:rPr>
                <w:noProof/>
              </w:rPr>
              <w:t>concise</w:t>
            </w:r>
            <w:r>
              <w:t xml:space="preserve"> fashion. </w:t>
            </w:r>
          </w:p>
        </w:tc>
        <w:tc>
          <w:tcPr>
            <w:tcW w:w="3544" w:type="dxa"/>
          </w:tcPr>
          <w:p w:rsidR="00D75EFD" w:rsidRDefault="00D75EFD" w:rsidP="00BB5BF4">
            <w:r>
              <w:t xml:space="preserve">Present a summary of what you did. </w:t>
            </w:r>
            <w:r w:rsidRPr="00776A04">
              <w:rPr>
                <w:noProof/>
              </w:rPr>
              <w:t>Exp</w:t>
            </w:r>
            <w:r>
              <w:rPr>
                <w:noProof/>
              </w:rPr>
              <w:t>lai</w:t>
            </w:r>
            <w:r w:rsidRPr="00776A04">
              <w:rPr>
                <w:noProof/>
              </w:rPr>
              <w:t>n</w:t>
            </w:r>
            <w:r>
              <w:t xml:space="preserve"> </w:t>
            </w:r>
            <w:r w:rsidRPr="00776A04">
              <w:rPr>
                <w:noProof/>
              </w:rPr>
              <w:t>limita</w:t>
            </w:r>
            <w:r>
              <w:rPr>
                <w:noProof/>
              </w:rPr>
              <w:t>t</w:t>
            </w:r>
            <w:r w:rsidRPr="00776A04">
              <w:rPr>
                <w:noProof/>
              </w:rPr>
              <w:t>ions</w:t>
            </w:r>
            <w:r>
              <w:t xml:space="preserve">. Outline what worked and what did not. Suggest how the outcome you delivered may be improved. </w:t>
            </w:r>
            <w:r w:rsidRPr="00776A04">
              <w:rPr>
                <w:noProof/>
              </w:rPr>
              <w:t>Expla</w:t>
            </w:r>
            <w:r>
              <w:rPr>
                <w:noProof/>
              </w:rPr>
              <w:t>i</w:t>
            </w:r>
            <w:r w:rsidRPr="00776A04">
              <w:rPr>
                <w:noProof/>
              </w:rPr>
              <w:t>n</w:t>
            </w:r>
            <w:r>
              <w:t xml:space="preserve"> what </w:t>
            </w:r>
            <w:r>
              <w:rPr>
                <w:noProof/>
              </w:rPr>
              <w:t>your contribution to the IT community is</w:t>
            </w:r>
            <w:r>
              <w:t>? What is the value of your work?</w:t>
            </w:r>
          </w:p>
          <w:p w:rsidR="00D75EFD" w:rsidRDefault="00D75EFD" w:rsidP="00BB5BF4"/>
        </w:tc>
      </w:tr>
    </w:tbl>
    <w:p w:rsidR="005C69D3" w:rsidRDefault="005C69D3" w:rsidP="00406DF5">
      <w:pPr>
        <w:rPr>
          <w:b/>
          <w:u w:val="single"/>
        </w:rPr>
      </w:pPr>
      <w:bookmarkStart w:id="0" w:name="_GoBack"/>
      <w:bookmarkEnd w:id="0"/>
    </w:p>
    <w:sectPr w:rsidR="005C69D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052D9"/>
    <w:multiLevelType w:val="hybridMultilevel"/>
    <w:tmpl w:val="98D495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AA146B"/>
    <w:multiLevelType w:val="hybridMultilevel"/>
    <w:tmpl w:val="FE8A89AC"/>
    <w:lvl w:ilvl="0" w:tplc="6546AB3E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F3271"/>
    <w:multiLevelType w:val="hybridMultilevel"/>
    <w:tmpl w:val="C3B6D2F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F0565A"/>
    <w:multiLevelType w:val="hybridMultilevel"/>
    <w:tmpl w:val="7BF61AC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2449C4"/>
    <w:multiLevelType w:val="hybridMultilevel"/>
    <w:tmpl w:val="1E4EF82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93658A"/>
    <w:multiLevelType w:val="hybridMultilevel"/>
    <w:tmpl w:val="4B18557E"/>
    <w:lvl w:ilvl="0" w:tplc="1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956006"/>
    <w:multiLevelType w:val="hybridMultilevel"/>
    <w:tmpl w:val="B11C32E6"/>
    <w:lvl w:ilvl="0" w:tplc="DED422B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A15C53"/>
    <w:multiLevelType w:val="hybridMultilevel"/>
    <w:tmpl w:val="A6BCFB5E"/>
    <w:lvl w:ilvl="0" w:tplc="2CEA5970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7B5E17"/>
    <w:multiLevelType w:val="hybridMultilevel"/>
    <w:tmpl w:val="CFA2FF4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7B0392"/>
    <w:multiLevelType w:val="hybridMultilevel"/>
    <w:tmpl w:val="03BA76CA"/>
    <w:lvl w:ilvl="0" w:tplc="D99A90C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7"/>
  </w:num>
  <w:num w:numId="4">
    <w:abstractNumId w:val="8"/>
  </w:num>
  <w:num w:numId="5">
    <w:abstractNumId w:val="1"/>
  </w:num>
  <w:num w:numId="6">
    <w:abstractNumId w:val="3"/>
  </w:num>
  <w:num w:numId="7">
    <w:abstractNumId w:val="5"/>
  </w:num>
  <w:num w:numId="8">
    <w:abstractNumId w:val="6"/>
  </w:num>
  <w:num w:numId="9">
    <w:abstractNumId w:val="0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yNzKxNDAzMzYwNLFU0lEKTi0uzszPAykwqwUAMYllSiwAAAA="/>
  </w:docVars>
  <w:rsids>
    <w:rsidRoot w:val="00F46720"/>
    <w:rsid w:val="000538E4"/>
    <w:rsid w:val="000605A3"/>
    <w:rsid w:val="000A1B2A"/>
    <w:rsid w:val="000C4FA6"/>
    <w:rsid w:val="0019172A"/>
    <w:rsid w:val="00234952"/>
    <w:rsid w:val="00264C4F"/>
    <w:rsid w:val="002F7A7E"/>
    <w:rsid w:val="003167F7"/>
    <w:rsid w:val="00344C71"/>
    <w:rsid w:val="00362F66"/>
    <w:rsid w:val="00406DF5"/>
    <w:rsid w:val="004D082A"/>
    <w:rsid w:val="00523BA7"/>
    <w:rsid w:val="005C69D3"/>
    <w:rsid w:val="006B601F"/>
    <w:rsid w:val="00820E88"/>
    <w:rsid w:val="00845DEA"/>
    <w:rsid w:val="008F7A1D"/>
    <w:rsid w:val="00982315"/>
    <w:rsid w:val="009B4E11"/>
    <w:rsid w:val="009D582A"/>
    <w:rsid w:val="009F4546"/>
    <w:rsid w:val="00A24760"/>
    <w:rsid w:val="00A84B39"/>
    <w:rsid w:val="00A972E9"/>
    <w:rsid w:val="00AB5A57"/>
    <w:rsid w:val="00B90BF3"/>
    <w:rsid w:val="00BF704C"/>
    <w:rsid w:val="00D15C66"/>
    <w:rsid w:val="00D70647"/>
    <w:rsid w:val="00D75EFD"/>
    <w:rsid w:val="00DC06AE"/>
    <w:rsid w:val="00E147E4"/>
    <w:rsid w:val="00E65A57"/>
    <w:rsid w:val="00E74AFA"/>
    <w:rsid w:val="00F45118"/>
    <w:rsid w:val="00F46720"/>
    <w:rsid w:val="00F520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440EEC"/>
  <w15:chartTrackingRefBased/>
  <w15:docId w15:val="{6386D7B3-45D3-42A3-813B-7C1B470D83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5118"/>
    <w:pPr>
      <w:ind w:left="720"/>
      <w:contextualSpacing/>
    </w:pPr>
  </w:style>
  <w:style w:type="table" w:styleId="TableGrid">
    <w:name w:val="Table Grid"/>
    <w:basedOn w:val="TableNormal"/>
    <w:uiPriority w:val="39"/>
    <w:rsid w:val="001917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56</Words>
  <Characters>488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ristchurch Polytechnic Institute of Technology</Company>
  <LinksUpToDate>false</LinksUpToDate>
  <CharactersWithSpaces>5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di Asgarkhani</dc:creator>
  <cp:keywords/>
  <dc:description/>
  <cp:lastModifiedBy>Mehdi Asgarkhani</cp:lastModifiedBy>
  <cp:revision>2</cp:revision>
  <dcterms:created xsi:type="dcterms:W3CDTF">2019-09-25T05:07:00Z</dcterms:created>
  <dcterms:modified xsi:type="dcterms:W3CDTF">2019-09-25T05:07:00Z</dcterms:modified>
</cp:coreProperties>
</file>